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89772" w14:textId="0AC8C067" w:rsidR="005D5107" w:rsidRDefault="005D5107" w:rsidP="002E1874">
      <w:pPr>
        <w:rPr>
          <w:b/>
          <w:bCs/>
          <w:sz w:val="36"/>
          <w:szCs w:val="36"/>
        </w:rPr>
      </w:pPr>
      <w:bookmarkStart w:id="0" w:name="_Hlk93931918"/>
      <w:bookmarkEnd w:id="0"/>
      <w:r>
        <w:rPr>
          <w:noProof/>
        </w:rPr>
        <w:drawing>
          <wp:inline distT="0" distB="0" distL="0" distR="0" wp14:anchorId="2EBF2CD3" wp14:editId="11C8453F">
            <wp:extent cx="1926771" cy="715746"/>
            <wp:effectExtent l="0" t="0" r="0" b="0"/>
            <wp:docPr id="2" name="Picture 2" descr="Graphical user interface,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logo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430" cy="71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E6CA" w14:textId="0F67B624" w:rsidR="007E76D3" w:rsidRDefault="007E76D3" w:rsidP="002E1874">
      <w:pPr>
        <w:rPr>
          <w:b/>
          <w:bCs/>
          <w:sz w:val="36"/>
          <w:szCs w:val="36"/>
        </w:rPr>
      </w:pPr>
    </w:p>
    <w:p w14:paraId="3CE696F1" w14:textId="0A271495" w:rsidR="000E20D4" w:rsidRDefault="000E20D4" w:rsidP="002E187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HOW TO ORDER MARKETING MATERIALS</w:t>
      </w:r>
    </w:p>
    <w:p w14:paraId="1F888110" w14:textId="15795467" w:rsidR="00F12173" w:rsidRDefault="000C2AA6" w:rsidP="000C2AA6">
      <w:pPr>
        <w:spacing w:after="0"/>
      </w:pPr>
      <w:r>
        <w:t>1.</w:t>
      </w:r>
      <w:r w:rsidR="00AF0D42">
        <w:t xml:space="preserve"> </w:t>
      </w:r>
      <w:r w:rsidR="007B435D">
        <w:t>L</w:t>
      </w:r>
      <w:r w:rsidR="00437A9E">
        <w:t xml:space="preserve">og </w:t>
      </w:r>
      <w:r w:rsidR="00155D9C">
        <w:t>in to the site</w:t>
      </w:r>
      <w:r w:rsidR="006506E3">
        <w:t xml:space="preserve">: </w:t>
      </w:r>
      <w:hyperlink r:id="rId7" w:history="1">
        <w:r w:rsidR="00F12173">
          <w:rPr>
            <w:rStyle w:val="Hyperlink"/>
          </w:rPr>
          <w:t>https://gale.motownpress.com/</w:t>
        </w:r>
      </w:hyperlink>
    </w:p>
    <w:p w14:paraId="73BD50C8" w14:textId="249E5DD8" w:rsidR="00B811B3" w:rsidRDefault="00286E8C" w:rsidP="000C2AA6">
      <w:pPr>
        <w:spacing w:after="0"/>
      </w:pPr>
      <w:r>
        <w:t>The Username will be your email address</w:t>
      </w:r>
    </w:p>
    <w:p w14:paraId="5126175C" w14:textId="6DE63A31" w:rsidR="002E1874" w:rsidRDefault="007E76D3" w:rsidP="000C2AA6">
      <w:pPr>
        <w:spacing w:after="0"/>
        <w:rPr>
          <w:rFonts w:ascii="Roboto" w:hAnsi="Roboto"/>
        </w:rPr>
      </w:pPr>
      <w:r>
        <w:t>The Password will be:</w:t>
      </w:r>
      <w:r w:rsidR="00F12173">
        <w:t xml:space="preserve"> </w:t>
      </w:r>
      <w:r w:rsidR="0010565A">
        <w:rPr>
          <w:rFonts w:ascii="Roboto" w:hAnsi="Roboto"/>
        </w:rPr>
        <w:t>cengage123</w:t>
      </w:r>
    </w:p>
    <w:p w14:paraId="193388AB" w14:textId="77777777" w:rsidR="000E20D4" w:rsidRDefault="000E20D4" w:rsidP="00C27A22"/>
    <w:p w14:paraId="3E6E2099" w14:textId="5BDF1B9F" w:rsidR="00F30DE3" w:rsidRDefault="00673873" w:rsidP="00C27A22">
      <w:r>
        <w:rPr>
          <w:noProof/>
        </w:rPr>
        <w:drawing>
          <wp:inline distT="0" distB="0" distL="0" distR="0" wp14:anchorId="6493D34D" wp14:editId="085E732C">
            <wp:extent cx="4757763" cy="2514600"/>
            <wp:effectExtent l="0" t="0" r="508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3838" cy="251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6160" w14:textId="77777777" w:rsidR="000E20D4" w:rsidRDefault="000E20D4" w:rsidP="00C27A22"/>
    <w:p w14:paraId="48AF4AE4" w14:textId="77777777" w:rsidR="000E20D4" w:rsidRDefault="000E20D4" w:rsidP="00C27A22"/>
    <w:p w14:paraId="28BC8CC9" w14:textId="77777777" w:rsidR="000E20D4" w:rsidRDefault="000E20D4" w:rsidP="00C27A22"/>
    <w:p w14:paraId="796262BE" w14:textId="77777777" w:rsidR="000E20D4" w:rsidRDefault="000E20D4" w:rsidP="00C27A22"/>
    <w:p w14:paraId="308180B6" w14:textId="77777777" w:rsidR="000E20D4" w:rsidRDefault="000E20D4" w:rsidP="00C27A22"/>
    <w:p w14:paraId="1CF6FDEA" w14:textId="27BEEAE0" w:rsidR="000E20D4" w:rsidRDefault="000E20D4" w:rsidP="00C27A22"/>
    <w:p w14:paraId="62455024" w14:textId="18205AD5" w:rsidR="00D27051" w:rsidRDefault="00D27051" w:rsidP="00C27A22"/>
    <w:p w14:paraId="2C496A7B" w14:textId="1786C701" w:rsidR="00D27051" w:rsidRDefault="00D27051" w:rsidP="00C27A22"/>
    <w:p w14:paraId="288D2E6E" w14:textId="77777777" w:rsidR="00D27051" w:rsidRDefault="00D27051" w:rsidP="00C27A22"/>
    <w:p w14:paraId="0E0362E8" w14:textId="77777777" w:rsidR="007B435D" w:rsidRDefault="007B435D" w:rsidP="00C27A22"/>
    <w:p w14:paraId="5D27EB4E" w14:textId="120CBEE0" w:rsidR="00564CFF" w:rsidRDefault="000E20D4" w:rsidP="00C27A22">
      <w:r>
        <w:lastRenderedPageBreak/>
        <w:t xml:space="preserve">2. </w:t>
      </w:r>
      <w:r w:rsidR="00564CFF">
        <w:t>Create you</w:t>
      </w:r>
      <w:r w:rsidR="00610BEF">
        <w:t>r</w:t>
      </w:r>
      <w:r w:rsidR="00564CFF">
        <w:t xml:space="preserve"> QR code </w:t>
      </w:r>
      <w:r w:rsidR="00610BEF">
        <w:t xml:space="preserve">using the URL of your Excel Adult High School student requirement site. </w:t>
      </w:r>
      <w:r w:rsidR="004C6B47">
        <w:t xml:space="preserve">Once </w:t>
      </w:r>
      <w:proofErr w:type="gramStart"/>
      <w:r w:rsidR="004C6B47">
        <w:t>loaded</w:t>
      </w:r>
      <w:r w:rsidR="00AF0D42">
        <w:t xml:space="preserve">, </w:t>
      </w:r>
      <w:r w:rsidR="004C6B47">
        <w:t xml:space="preserve"> </w:t>
      </w:r>
      <w:r w:rsidR="00AF0D42">
        <w:t>r</w:t>
      </w:r>
      <w:r w:rsidR="004C6B47">
        <w:t>ight</w:t>
      </w:r>
      <w:proofErr w:type="gramEnd"/>
      <w:r w:rsidR="00AF0D42">
        <w:t>-</w:t>
      </w:r>
      <w:r w:rsidR="004C6B47">
        <w:t xml:space="preserve">click </w:t>
      </w:r>
      <w:r w:rsidR="00B811B3">
        <w:t xml:space="preserve">on the QR Code </w:t>
      </w:r>
      <w:r w:rsidR="004C6B47">
        <w:t>and “Save Image As</w:t>
      </w:r>
      <w:r w:rsidR="00EF606D">
        <w:t>” to your download files</w:t>
      </w:r>
      <w:r w:rsidR="00B811B3">
        <w:t xml:space="preserve">. </w:t>
      </w:r>
    </w:p>
    <w:p w14:paraId="64B22415" w14:textId="1BA468AF" w:rsidR="00D83449" w:rsidRDefault="00F637F3" w:rsidP="00C27A22">
      <w:r>
        <w:rPr>
          <w:noProof/>
        </w:rPr>
        <w:drawing>
          <wp:inline distT="0" distB="0" distL="0" distR="0" wp14:anchorId="0D50BF78" wp14:editId="7DE44ECB">
            <wp:extent cx="3848653" cy="3701143"/>
            <wp:effectExtent l="0" t="0" r="0" b="0"/>
            <wp:docPr id="18" name="Picture 18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Q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653" cy="3701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AC7CF" w14:textId="4ED02D1C" w:rsidR="006967E3" w:rsidRDefault="006967E3" w:rsidP="00C27A22"/>
    <w:p w14:paraId="235F6E01" w14:textId="1F0BE63F" w:rsidR="006967E3" w:rsidRDefault="006967E3" w:rsidP="00C27A22"/>
    <w:p w14:paraId="78A2432A" w14:textId="03F79414" w:rsidR="00373636" w:rsidRDefault="00373636" w:rsidP="00C27A22"/>
    <w:p w14:paraId="210D2F80" w14:textId="2B98633F" w:rsidR="00391B95" w:rsidRDefault="000E20D4" w:rsidP="000E20D4">
      <w:r>
        <w:t>3.</w:t>
      </w:r>
      <w:r w:rsidR="000C2AA6">
        <w:t xml:space="preserve"> </w:t>
      </w:r>
      <w:r w:rsidR="00373636">
        <w:t xml:space="preserve">Click on the </w:t>
      </w:r>
      <w:r w:rsidR="00EE44DB">
        <w:t>“</w:t>
      </w:r>
      <w:r w:rsidR="00373636">
        <w:t>Home</w:t>
      </w:r>
      <w:r w:rsidR="00EE44DB">
        <w:t>”</w:t>
      </w:r>
      <w:r w:rsidR="005A2814">
        <w:t xml:space="preserve"> button</w:t>
      </w:r>
      <w:r w:rsidR="00EC6DC8">
        <w:t xml:space="preserve"> to see the </w:t>
      </w:r>
      <w:r w:rsidR="00EE44DB">
        <w:t>“</w:t>
      </w:r>
      <w:r w:rsidR="00EC6DC8">
        <w:t>Products</w:t>
      </w:r>
      <w:r w:rsidR="00EE44DB">
        <w:t>”</w:t>
      </w:r>
      <w:r w:rsidR="00EC6DC8">
        <w:t xml:space="preserve"> you can select from. </w:t>
      </w:r>
      <w:r w:rsidR="009D4112">
        <w:t xml:space="preserve">If you are </w:t>
      </w:r>
      <w:r w:rsidR="00FD61C6" w:rsidRPr="6682FE04">
        <w:rPr>
          <w:u w:val="single"/>
        </w:rPr>
        <w:t>not</w:t>
      </w:r>
      <w:r w:rsidR="00FD61C6">
        <w:t xml:space="preserve"> participating in a </w:t>
      </w:r>
      <w:r w:rsidR="009D4112">
        <w:t>State Library</w:t>
      </w:r>
      <w:r w:rsidR="007D63ED">
        <w:t xml:space="preserve"> implementation of the </w:t>
      </w:r>
      <w:r w:rsidR="000E05C9">
        <w:t>Excel</w:t>
      </w:r>
      <w:r w:rsidR="00166C0F">
        <w:t xml:space="preserve"> Adult High School </w:t>
      </w:r>
      <w:r w:rsidR="58D8274D">
        <w:t>P</w:t>
      </w:r>
      <w:r w:rsidR="000E05C9">
        <w:t>rogram</w:t>
      </w:r>
      <w:r w:rsidR="009D4112">
        <w:t xml:space="preserve">, </w:t>
      </w:r>
      <w:r w:rsidR="00CD288E">
        <w:t>then</w:t>
      </w:r>
      <w:r w:rsidR="00373636">
        <w:t xml:space="preserve"> select </w:t>
      </w:r>
      <w:r w:rsidR="009D4112">
        <w:t>“Public Library Items</w:t>
      </w:r>
      <w:r w:rsidR="00391B95">
        <w:t>.”</w:t>
      </w:r>
      <w:r w:rsidR="000E05C9">
        <w:t xml:space="preserve"> </w:t>
      </w:r>
    </w:p>
    <w:p w14:paraId="4C6DC048" w14:textId="77A89239" w:rsidR="00AD616A" w:rsidRDefault="006F01CF" w:rsidP="00C27A22">
      <w:r>
        <w:rPr>
          <w:noProof/>
        </w:rPr>
        <w:drawing>
          <wp:inline distT="0" distB="0" distL="0" distR="0" wp14:anchorId="18FE9D14" wp14:editId="7ADCD237">
            <wp:extent cx="5415785" cy="2041125"/>
            <wp:effectExtent l="0" t="0" r="0" b="0"/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5785" cy="20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49AE0" w14:textId="77777777" w:rsidR="003605DC" w:rsidRDefault="003605DC" w:rsidP="00C27A22">
      <w:pPr>
        <w:rPr>
          <w:noProof/>
        </w:rPr>
      </w:pPr>
    </w:p>
    <w:p w14:paraId="48F022CD" w14:textId="6BFD347A" w:rsidR="001A632A" w:rsidRDefault="002855DF" w:rsidP="00C27A22">
      <w:r>
        <w:lastRenderedPageBreak/>
        <w:t>4.</w:t>
      </w:r>
      <w:r w:rsidR="001A632A">
        <w:t xml:space="preserve"> </w:t>
      </w:r>
      <w:r w:rsidR="00D034BC">
        <w:t>Select the item you would like to order</w:t>
      </w:r>
      <w:r w:rsidR="001A632A">
        <w:t xml:space="preserve"> by clicking on the “Order” button</w:t>
      </w:r>
      <w:r w:rsidR="00D034BC">
        <w:t xml:space="preserve">. You will be able to come back and order the other types of materials. </w:t>
      </w:r>
      <w:r>
        <w:rPr>
          <w:noProof/>
        </w:rPr>
        <w:drawing>
          <wp:inline distT="0" distB="0" distL="0" distR="0" wp14:anchorId="1D666B41" wp14:editId="7D2D655E">
            <wp:extent cx="5448443" cy="4397944"/>
            <wp:effectExtent l="0" t="0" r="0" b="3175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8443" cy="439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BF4BE" w14:textId="77777777" w:rsidR="00441E7D" w:rsidRDefault="00441E7D" w:rsidP="00C27A22">
      <w:pPr>
        <w:rPr>
          <w:noProof/>
        </w:rPr>
      </w:pPr>
    </w:p>
    <w:p w14:paraId="65990972" w14:textId="77777777" w:rsidR="00441E7D" w:rsidRDefault="00441E7D" w:rsidP="00C27A22">
      <w:pPr>
        <w:rPr>
          <w:noProof/>
        </w:rPr>
      </w:pPr>
    </w:p>
    <w:p w14:paraId="608D98A4" w14:textId="77777777" w:rsidR="00441E7D" w:rsidRDefault="00441E7D" w:rsidP="00C27A22">
      <w:pPr>
        <w:rPr>
          <w:noProof/>
        </w:rPr>
      </w:pPr>
    </w:p>
    <w:p w14:paraId="4B3892A4" w14:textId="77777777" w:rsidR="00441E7D" w:rsidRDefault="00441E7D" w:rsidP="00C27A22">
      <w:pPr>
        <w:rPr>
          <w:noProof/>
        </w:rPr>
      </w:pPr>
    </w:p>
    <w:p w14:paraId="457FE7E8" w14:textId="77777777" w:rsidR="00441E7D" w:rsidRDefault="00441E7D" w:rsidP="00C27A22">
      <w:pPr>
        <w:rPr>
          <w:noProof/>
        </w:rPr>
      </w:pPr>
    </w:p>
    <w:p w14:paraId="662DABE5" w14:textId="77777777" w:rsidR="00441E7D" w:rsidRDefault="00441E7D" w:rsidP="00C27A22">
      <w:pPr>
        <w:rPr>
          <w:noProof/>
        </w:rPr>
      </w:pPr>
    </w:p>
    <w:p w14:paraId="0583FA5A" w14:textId="77777777" w:rsidR="00441E7D" w:rsidRDefault="00441E7D" w:rsidP="00C27A22">
      <w:pPr>
        <w:rPr>
          <w:noProof/>
        </w:rPr>
      </w:pPr>
    </w:p>
    <w:p w14:paraId="22581E9A" w14:textId="77777777" w:rsidR="00441E7D" w:rsidRDefault="00441E7D" w:rsidP="00C27A22">
      <w:pPr>
        <w:rPr>
          <w:noProof/>
        </w:rPr>
      </w:pPr>
    </w:p>
    <w:p w14:paraId="30674E0A" w14:textId="77777777" w:rsidR="00441E7D" w:rsidRDefault="00441E7D" w:rsidP="00C27A22">
      <w:pPr>
        <w:rPr>
          <w:noProof/>
        </w:rPr>
      </w:pPr>
    </w:p>
    <w:p w14:paraId="04708269" w14:textId="77777777" w:rsidR="00441E7D" w:rsidRDefault="00441E7D" w:rsidP="00C27A22">
      <w:pPr>
        <w:rPr>
          <w:noProof/>
        </w:rPr>
      </w:pPr>
    </w:p>
    <w:p w14:paraId="30BA7A55" w14:textId="77777777" w:rsidR="00EE5CAB" w:rsidRDefault="00EE5CAB" w:rsidP="00C27A22">
      <w:pPr>
        <w:rPr>
          <w:noProof/>
        </w:rPr>
      </w:pPr>
    </w:p>
    <w:p w14:paraId="3D8543B5" w14:textId="209051C7" w:rsidR="00AD616A" w:rsidRDefault="002855DF" w:rsidP="00C27A22">
      <w:pPr>
        <w:rPr>
          <w:noProof/>
        </w:rPr>
      </w:pPr>
      <w:r>
        <w:rPr>
          <w:noProof/>
        </w:rPr>
        <w:lastRenderedPageBreak/>
        <w:t>5</w:t>
      </w:r>
      <w:r w:rsidR="00D27051">
        <w:rPr>
          <w:noProof/>
        </w:rPr>
        <w:t>.</w:t>
      </w:r>
      <w:r w:rsidR="000C2AA6">
        <w:rPr>
          <w:noProof/>
        </w:rPr>
        <w:t xml:space="preserve"> </w:t>
      </w:r>
      <w:r w:rsidR="00DF0F8D">
        <w:rPr>
          <w:noProof/>
        </w:rPr>
        <w:t>U</w:t>
      </w:r>
      <w:r w:rsidR="00CC02C8">
        <w:rPr>
          <w:noProof/>
        </w:rPr>
        <w:t>pload</w:t>
      </w:r>
      <w:r w:rsidR="00013663">
        <w:rPr>
          <w:noProof/>
        </w:rPr>
        <w:t xml:space="preserve"> </w:t>
      </w:r>
      <w:r w:rsidR="00DF0F8D">
        <w:rPr>
          <w:noProof/>
        </w:rPr>
        <w:t xml:space="preserve">your QR Code from your Downloads file by clicking the </w:t>
      </w:r>
      <w:r w:rsidR="00CC02C8">
        <w:rPr>
          <w:noProof/>
        </w:rPr>
        <w:t>“</w:t>
      </w:r>
      <w:r w:rsidR="00013663">
        <w:rPr>
          <w:noProof/>
        </w:rPr>
        <w:t>UPLOAD</w:t>
      </w:r>
      <w:r w:rsidR="00CC02C8">
        <w:rPr>
          <w:noProof/>
        </w:rPr>
        <w:t>”</w:t>
      </w:r>
      <w:r w:rsidR="00DF0F8D">
        <w:rPr>
          <w:noProof/>
        </w:rPr>
        <w:t xml:space="preserve"> button on the </w:t>
      </w:r>
      <w:r w:rsidR="00296286">
        <w:rPr>
          <w:noProof/>
        </w:rPr>
        <w:t xml:space="preserve">far left side. When it has loaded, </w:t>
      </w:r>
      <w:r w:rsidR="005E683A">
        <w:rPr>
          <w:noProof/>
        </w:rPr>
        <w:t xml:space="preserve">first </w:t>
      </w:r>
      <w:r w:rsidR="00296286">
        <w:rPr>
          <w:noProof/>
        </w:rPr>
        <w:t xml:space="preserve">click on the </w:t>
      </w:r>
      <w:r w:rsidR="005E683A">
        <w:rPr>
          <w:noProof/>
        </w:rPr>
        <w:t>“</w:t>
      </w:r>
      <w:r w:rsidR="00CC02C8">
        <w:rPr>
          <w:noProof/>
        </w:rPr>
        <w:t>I</w:t>
      </w:r>
      <w:r w:rsidR="002F737C">
        <w:rPr>
          <w:noProof/>
        </w:rPr>
        <w:t xml:space="preserve">nsert QR code” box on the marketing item image. Then click on the </w:t>
      </w:r>
      <w:r w:rsidR="00B650EA">
        <w:rPr>
          <w:noProof/>
        </w:rPr>
        <w:t>recently</w:t>
      </w:r>
      <w:r w:rsidR="00F21275">
        <w:rPr>
          <w:noProof/>
        </w:rPr>
        <w:t xml:space="preserve"> </w:t>
      </w:r>
      <w:r w:rsidR="002F737C">
        <w:rPr>
          <w:noProof/>
        </w:rPr>
        <w:t xml:space="preserve">uploaded QR code on the left side of the page. When the QR code </w:t>
      </w:r>
      <w:r w:rsidR="00483EC6">
        <w:rPr>
          <w:noProof/>
        </w:rPr>
        <w:t>appears in the box on the marketing item, click on the</w:t>
      </w:r>
      <w:r w:rsidR="008442DF">
        <w:rPr>
          <w:noProof/>
        </w:rPr>
        <w:t xml:space="preserve"> checkmark</w:t>
      </w:r>
      <w:r w:rsidR="00483EC6">
        <w:rPr>
          <w:noProof/>
        </w:rPr>
        <w:t xml:space="preserve"> “</w:t>
      </w:r>
      <w:r w:rsidR="00F42C9C">
        <w:rPr>
          <w:noProof/>
        </w:rPr>
        <w:drawing>
          <wp:inline distT="0" distB="0" distL="0" distR="0" wp14:anchorId="7C81A62E" wp14:editId="50B111E4">
            <wp:extent cx="119743" cy="119743"/>
            <wp:effectExtent l="0" t="0" r="0" b="0"/>
            <wp:docPr id="7" name="Graphic 7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heckmark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2" cy="12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50EA">
        <w:rPr>
          <w:noProof/>
        </w:rPr>
        <w:t>.</w:t>
      </w:r>
      <w:r w:rsidR="00AC1E73">
        <w:rPr>
          <w:noProof/>
        </w:rPr>
        <w:t>”</w:t>
      </w:r>
    </w:p>
    <w:p w14:paraId="69E3BD6C" w14:textId="0EDA31F4" w:rsidR="002A59DD" w:rsidRDefault="00441E7D" w:rsidP="00C27A22">
      <w:r>
        <w:rPr>
          <w:noProof/>
        </w:rPr>
        <w:drawing>
          <wp:inline distT="0" distB="0" distL="0" distR="0" wp14:anchorId="63BB116A" wp14:editId="6D33B7AA">
            <wp:extent cx="5943600" cy="2646680"/>
            <wp:effectExtent l="0" t="0" r="0" b="127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5E4B2" w14:textId="2663551C" w:rsidR="00340822" w:rsidRDefault="00340822" w:rsidP="00C27A22"/>
    <w:p w14:paraId="0019B3BF" w14:textId="77777777" w:rsidR="00B650EA" w:rsidRDefault="00B650EA" w:rsidP="00C27A22"/>
    <w:p w14:paraId="4BC4E1D9" w14:textId="50BF5497" w:rsidR="00340822" w:rsidRDefault="002855DF" w:rsidP="00C27A22">
      <w:pPr>
        <w:rPr>
          <w:noProof/>
        </w:rPr>
      </w:pPr>
      <w:r>
        <w:t>6</w:t>
      </w:r>
      <w:r w:rsidR="0057519F">
        <w:t>.</w:t>
      </w:r>
      <w:r w:rsidR="000C2AA6">
        <w:t xml:space="preserve"> </w:t>
      </w:r>
      <w:r w:rsidR="00340822">
        <w:t xml:space="preserve">To upload your library logo, follow the same steps. </w:t>
      </w:r>
      <w:r w:rsidR="00690042">
        <w:t>Upload you</w:t>
      </w:r>
      <w:r w:rsidR="00B650EA">
        <w:t>r</w:t>
      </w:r>
      <w:r w:rsidR="00690042">
        <w:t xml:space="preserve"> logo</w:t>
      </w:r>
      <w:r w:rsidR="007C012A">
        <w:t xml:space="preserve"> by clicking on the “UPLOAD” button</w:t>
      </w:r>
      <w:r w:rsidR="00FA101F">
        <w:t xml:space="preserve"> on the far left. Once there, click the </w:t>
      </w:r>
      <w:r w:rsidR="005A08D6">
        <w:t>“ADD YOUR LOGO HERE” box on the marketing piece</w:t>
      </w:r>
      <w:r w:rsidR="00144C27">
        <w:t>. Then click on your logo and it will load on the marketing piece. Las</w:t>
      </w:r>
      <w:r w:rsidR="001240D4">
        <w:t>t</w:t>
      </w:r>
      <w:r w:rsidR="00144C27">
        <w:t xml:space="preserve">ly, click the </w:t>
      </w:r>
      <w:r w:rsidR="008442DF">
        <w:rPr>
          <w:noProof/>
        </w:rPr>
        <w:t>checkmark “</w:t>
      </w:r>
      <w:r w:rsidR="008442DF">
        <w:rPr>
          <w:noProof/>
        </w:rPr>
        <w:drawing>
          <wp:inline distT="0" distB="0" distL="0" distR="0" wp14:anchorId="5A7744D1" wp14:editId="2C97FD10">
            <wp:extent cx="119743" cy="119743"/>
            <wp:effectExtent l="0" t="0" r="0" b="0"/>
            <wp:docPr id="9" name="Graphic 9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heckmark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2" cy="12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651A">
        <w:rPr>
          <w:noProof/>
        </w:rPr>
        <w:t>.</w:t>
      </w:r>
      <w:r w:rsidR="008442DF">
        <w:rPr>
          <w:noProof/>
        </w:rPr>
        <w:t>”</w:t>
      </w:r>
    </w:p>
    <w:p w14:paraId="4B67014A" w14:textId="302BF6B9" w:rsidR="00811DB2" w:rsidRDefault="00811DB2" w:rsidP="00C27A22">
      <w:r>
        <w:rPr>
          <w:noProof/>
        </w:rPr>
        <w:drawing>
          <wp:inline distT="0" distB="0" distL="0" distR="0" wp14:anchorId="5E75EC2C" wp14:editId="5DFDA850">
            <wp:extent cx="5943600" cy="2435225"/>
            <wp:effectExtent l="0" t="0" r="0" b="317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4D6D3" w14:textId="572EA3AF" w:rsidR="00B67DB1" w:rsidRDefault="00B67DB1" w:rsidP="00C27A22"/>
    <w:p w14:paraId="334A520F" w14:textId="77777777" w:rsidR="00F84E2E" w:rsidRDefault="00F84E2E" w:rsidP="00C27A22"/>
    <w:p w14:paraId="60C0A80B" w14:textId="77777777" w:rsidR="00441E7D" w:rsidRDefault="00441E7D" w:rsidP="00C27A22"/>
    <w:p w14:paraId="55FAE590" w14:textId="7E897459" w:rsidR="00B67DB1" w:rsidRDefault="002855DF" w:rsidP="00C27A22">
      <w:r>
        <w:lastRenderedPageBreak/>
        <w:t>7</w:t>
      </w:r>
      <w:r w:rsidR="0057519F">
        <w:t>.</w:t>
      </w:r>
      <w:r w:rsidR="000C2AA6">
        <w:t xml:space="preserve"> </w:t>
      </w:r>
      <w:r w:rsidR="00B67DB1">
        <w:t xml:space="preserve">Next, click </w:t>
      </w:r>
      <w:r w:rsidR="00437A9E">
        <w:t xml:space="preserve">the </w:t>
      </w:r>
      <w:r w:rsidR="00B67DB1">
        <w:t xml:space="preserve">“REVIEW &amp; BUY” button in </w:t>
      </w:r>
      <w:r w:rsidR="00437A9E">
        <w:t xml:space="preserve">the </w:t>
      </w:r>
      <w:r w:rsidR="00B67DB1">
        <w:t xml:space="preserve">upper </w:t>
      </w:r>
      <w:r w:rsidR="00B60408">
        <w:t>right corner</w:t>
      </w:r>
      <w:r w:rsidR="00DE2067">
        <w:t xml:space="preserve">. </w:t>
      </w:r>
      <w:r w:rsidR="006D4154">
        <w:br/>
        <w:t xml:space="preserve"> </w:t>
      </w:r>
      <w:r w:rsidR="00E44346">
        <w:rPr>
          <w:noProof/>
        </w:rPr>
        <w:drawing>
          <wp:inline distT="0" distB="0" distL="0" distR="0" wp14:anchorId="09FCEFF9" wp14:editId="500A3DFD">
            <wp:extent cx="2743302" cy="2732314"/>
            <wp:effectExtent l="0" t="0" r="0" b="0"/>
            <wp:docPr id="26" name="Picture 2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51499" cy="274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7529" w14:textId="6FD2A776" w:rsidR="0018668C" w:rsidRDefault="0018668C" w:rsidP="00C27A22"/>
    <w:p w14:paraId="7F6F4D1A" w14:textId="6BEDECBB" w:rsidR="00F84E2E" w:rsidRDefault="00F84E2E" w:rsidP="00C27A22"/>
    <w:p w14:paraId="219FBFBE" w14:textId="77777777" w:rsidR="00F84E2E" w:rsidRDefault="00F84E2E" w:rsidP="00C27A22"/>
    <w:p w14:paraId="697236D8" w14:textId="2FD5182B" w:rsidR="00F92B8F" w:rsidRDefault="002855DF" w:rsidP="00C27A22">
      <w:r>
        <w:t>8</w:t>
      </w:r>
      <w:r w:rsidR="0057519F">
        <w:t>.</w:t>
      </w:r>
      <w:r w:rsidR="000C2AA6">
        <w:t xml:space="preserve"> </w:t>
      </w:r>
      <w:r w:rsidR="00DA3285">
        <w:t>If it looks good, then click</w:t>
      </w:r>
      <w:r w:rsidR="0057519F">
        <w:t xml:space="preserve"> the </w:t>
      </w:r>
      <w:r w:rsidR="00DA3285">
        <w:t xml:space="preserve">“PURCHASE” button in </w:t>
      </w:r>
      <w:r w:rsidR="00437A9E">
        <w:t xml:space="preserve">the </w:t>
      </w:r>
      <w:r w:rsidR="00DA3285">
        <w:t xml:space="preserve">upper right corner. </w:t>
      </w:r>
    </w:p>
    <w:p w14:paraId="4D7A128C" w14:textId="77777777" w:rsidR="00F92B8F" w:rsidRDefault="00F92B8F" w:rsidP="00C27A22">
      <w:r>
        <w:rPr>
          <w:noProof/>
        </w:rPr>
        <w:drawing>
          <wp:inline distT="0" distB="0" distL="0" distR="0" wp14:anchorId="6523D7D0" wp14:editId="37F22E12">
            <wp:extent cx="2960914" cy="1730996"/>
            <wp:effectExtent l="0" t="0" r="0" b="3175"/>
            <wp:docPr id="12" name="Picture 1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6982" cy="174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A4502" w14:textId="77777777" w:rsidR="00F92B8F" w:rsidRDefault="00F92B8F" w:rsidP="00C27A22"/>
    <w:p w14:paraId="2C2E9F51" w14:textId="77777777" w:rsidR="0057519F" w:rsidRDefault="0057519F" w:rsidP="00C27A22"/>
    <w:p w14:paraId="64CDECD9" w14:textId="43547F86" w:rsidR="0057519F" w:rsidRDefault="0057519F" w:rsidP="00C27A22"/>
    <w:p w14:paraId="1BAD15F1" w14:textId="5A2F855B" w:rsidR="00F84E2E" w:rsidRDefault="00F84E2E" w:rsidP="00C27A22"/>
    <w:p w14:paraId="6C1BE6D9" w14:textId="0573F72A" w:rsidR="00F84E2E" w:rsidRDefault="00F84E2E" w:rsidP="00C27A22"/>
    <w:p w14:paraId="4CDDC220" w14:textId="726D247B" w:rsidR="00F84E2E" w:rsidRDefault="00F84E2E" w:rsidP="00C27A22"/>
    <w:p w14:paraId="5C50F71E" w14:textId="77777777" w:rsidR="00F84E2E" w:rsidRDefault="00F84E2E" w:rsidP="00C27A22"/>
    <w:p w14:paraId="35977B8B" w14:textId="768251BF" w:rsidR="00DA3285" w:rsidRDefault="002855DF" w:rsidP="00C27A22">
      <w:r>
        <w:lastRenderedPageBreak/>
        <w:t>9</w:t>
      </w:r>
      <w:r w:rsidR="0057519F">
        <w:t>.</w:t>
      </w:r>
      <w:r w:rsidR="00B75235">
        <w:t xml:space="preserve"> </w:t>
      </w:r>
      <w:r w:rsidR="00DA3285">
        <w:t xml:space="preserve">It will then load a page where you can download a </w:t>
      </w:r>
      <w:proofErr w:type="gramStart"/>
      <w:r w:rsidR="00DA3285">
        <w:t>low</w:t>
      </w:r>
      <w:r w:rsidR="00D651D5">
        <w:t xml:space="preserve"> res</w:t>
      </w:r>
      <w:proofErr w:type="gramEnd"/>
      <w:r w:rsidR="00DA3285">
        <w:t xml:space="preserve"> image proof for re</w:t>
      </w:r>
      <w:r w:rsidR="00437A9E">
        <w:t>vi</w:t>
      </w:r>
      <w:r w:rsidR="00DA3285">
        <w:t>ew by you or other library staff. If you see an error and need to make an edit</w:t>
      </w:r>
      <w:r w:rsidR="0018668C">
        <w:t>,</w:t>
      </w:r>
      <w:r w:rsidR="00DA3285">
        <w:t xml:space="preserve"> you can click the “Edit” button and go back to make changes.  When you are satisfi</w:t>
      </w:r>
      <w:r w:rsidR="0018668C">
        <w:t>e</w:t>
      </w:r>
      <w:r w:rsidR="001D410F">
        <w:t>d,</w:t>
      </w:r>
      <w:r w:rsidR="006E495D">
        <w:t xml:space="preserve"> you must </w:t>
      </w:r>
      <w:r w:rsidR="00DA3285">
        <w:t xml:space="preserve">check </w:t>
      </w:r>
      <w:r w:rsidR="00437A9E">
        <w:t xml:space="preserve">the </w:t>
      </w:r>
      <w:r w:rsidR="00DA3285">
        <w:t xml:space="preserve">box that </w:t>
      </w:r>
      <w:proofErr w:type="gramStart"/>
      <w:r w:rsidR="00DA3285">
        <w:t>you’ve</w:t>
      </w:r>
      <w:proofErr w:type="gramEnd"/>
      <w:r w:rsidR="00DA3285">
        <w:t xml:space="preserve"> read and revi</w:t>
      </w:r>
      <w:r w:rsidR="00437A9E">
        <w:t>e</w:t>
      </w:r>
      <w:r w:rsidR="00DA3285">
        <w:t>wed the proof. Scroll down and advance by clicking on the “Next</w:t>
      </w:r>
      <w:r w:rsidR="006E495D">
        <w:t xml:space="preserve">” </w:t>
      </w:r>
      <w:r w:rsidR="00DA3285">
        <w:t>button</w:t>
      </w:r>
      <w:r w:rsidR="006E495D">
        <w:t>.</w:t>
      </w:r>
    </w:p>
    <w:p w14:paraId="06AA3F5D" w14:textId="3EBD657A" w:rsidR="006E495D" w:rsidRDefault="00131C6C" w:rsidP="00C27A22">
      <w:r>
        <w:rPr>
          <w:noProof/>
        </w:rPr>
        <w:drawing>
          <wp:inline distT="0" distB="0" distL="0" distR="0" wp14:anchorId="1D71E400" wp14:editId="62A8F113">
            <wp:extent cx="5943600" cy="3802380"/>
            <wp:effectExtent l="0" t="0" r="0" b="7620"/>
            <wp:docPr id="13" name="Picture 1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AC9A6" w14:textId="77777777" w:rsidR="0025467F" w:rsidRDefault="0025467F" w:rsidP="00C27A22"/>
    <w:p w14:paraId="7538E215" w14:textId="6037F49B" w:rsidR="00FD768C" w:rsidRDefault="002855DF" w:rsidP="00C27A22">
      <w:r>
        <w:t>10</w:t>
      </w:r>
      <w:r w:rsidR="00B75235">
        <w:t xml:space="preserve">. </w:t>
      </w:r>
      <w:r w:rsidR="00FD768C">
        <w:t xml:space="preserve">Here, you will </w:t>
      </w:r>
      <w:r w:rsidR="00FE72F2">
        <w:t>select the number of items you are ordering</w:t>
      </w:r>
      <w:r w:rsidR="003506C4">
        <w:t>. You will se</w:t>
      </w:r>
      <w:r w:rsidR="006E495D">
        <w:t>e</w:t>
      </w:r>
      <w:r w:rsidR="00FE72F2">
        <w:t xml:space="preserve"> the cost per unit and total</w:t>
      </w:r>
      <w:r w:rsidR="003506C4">
        <w:t xml:space="preserve"> cost. </w:t>
      </w:r>
      <w:r w:rsidR="003506C4" w:rsidRPr="00694C15">
        <w:rPr>
          <w:b/>
          <w:bCs/>
        </w:rPr>
        <w:t>You will not be charged.</w:t>
      </w:r>
      <w:r w:rsidR="003506C4">
        <w:t xml:space="preserve"> </w:t>
      </w:r>
      <w:r w:rsidR="00C04EA3">
        <w:t>You should have discussed with Gale your marketing budget and the quan</w:t>
      </w:r>
      <w:r w:rsidR="00437A9E">
        <w:t>t</w:t>
      </w:r>
      <w:r w:rsidR="00C04EA3">
        <w:t xml:space="preserve">ities your library is ordering. If you are not sure of this number, please contact Gale before ordering. </w:t>
      </w:r>
    </w:p>
    <w:p w14:paraId="5503A8A5" w14:textId="0086F2D1" w:rsidR="00DC2B6D" w:rsidRDefault="00AE77F4" w:rsidP="00C27A22">
      <w:r>
        <w:t xml:space="preserve">When you are ready to place your order, click </w:t>
      </w:r>
      <w:proofErr w:type="gramStart"/>
      <w:r>
        <w:t xml:space="preserve">the  </w:t>
      </w:r>
      <w:r w:rsidR="00B57FC0">
        <w:t>“</w:t>
      </w:r>
      <w:proofErr w:type="gramEnd"/>
      <w:r>
        <w:t>Proceed to checkout” button.  If you have additional items to order, click the “Continue Shopping” button.</w:t>
      </w:r>
    </w:p>
    <w:p w14:paraId="560E7EE3" w14:textId="596899DA" w:rsidR="00DC2B6D" w:rsidRDefault="00DC2B6D" w:rsidP="00C27A22">
      <w:r>
        <w:rPr>
          <w:noProof/>
        </w:rPr>
        <w:drawing>
          <wp:inline distT="0" distB="0" distL="0" distR="0" wp14:anchorId="53239FA0" wp14:editId="769BFDE8">
            <wp:extent cx="5943600" cy="1739265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1D50" w14:textId="541DFB17" w:rsidR="0040250E" w:rsidRDefault="00F75B9D" w:rsidP="00C27A22">
      <w:r>
        <w:lastRenderedPageBreak/>
        <w:t>1</w:t>
      </w:r>
      <w:r w:rsidR="002855DF">
        <w:t>1</w:t>
      </w:r>
      <w:r>
        <w:t>.</w:t>
      </w:r>
      <w:r w:rsidR="004B3ACA">
        <w:t xml:space="preserve"> </w:t>
      </w:r>
      <w:r w:rsidR="0025467F">
        <w:t>PLEASE NOTE the Bookmark has two sides to be customized. Be sure to add your QR code to Page 1 and your logo</w:t>
      </w:r>
      <w:r w:rsidR="00B57FC0">
        <w:t>,</w:t>
      </w:r>
      <w:r w:rsidR="0025467F">
        <w:t xml:space="preserve"> and email and phone number to Page 2. Remember to review both pages too. </w:t>
      </w:r>
      <w:r w:rsidR="00777C94">
        <w:t>Follow</w:t>
      </w:r>
      <w:r w:rsidR="0025467F">
        <w:t xml:space="preserve"> </w:t>
      </w:r>
      <w:r w:rsidR="00777C94">
        <w:t>s</w:t>
      </w:r>
      <w:r w:rsidR="00450D55">
        <w:t xml:space="preserve">teps </w:t>
      </w:r>
      <w:r w:rsidR="002855DF">
        <w:t>7</w:t>
      </w:r>
      <w:r w:rsidR="00450D55">
        <w:t xml:space="preserve"> – </w:t>
      </w:r>
      <w:r w:rsidR="002855DF">
        <w:t>10</w:t>
      </w:r>
      <w:r w:rsidR="00450D55">
        <w:t>.</w:t>
      </w:r>
    </w:p>
    <w:p w14:paraId="15FA589C" w14:textId="707F30E7" w:rsidR="005D3A30" w:rsidRDefault="005D3A30" w:rsidP="00C27A22">
      <w:pPr>
        <w:rPr>
          <w:noProof/>
        </w:rPr>
      </w:pPr>
      <w:r>
        <w:rPr>
          <w:noProof/>
        </w:rPr>
        <w:drawing>
          <wp:inline distT="0" distB="0" distL="0" distR="0" wp14:anchorId="0B12C3E7" wp14:editId="69F23A99">
            <wp:extent cx="2073783" cy="3973390"/>
            <wp:effectExtent l="0" t="0" r="3175" b="8255"/>
            <wp:docPr id="22" name="Picture 22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qr cod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73783" cy="397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1276" w:rsidRPr="00EC1276">
        <w:rPr>
          <w:noProof/>
        </w:rPr>
        <w:t xml:space="preserve"> </w:t>
      </w:r>
      <w:r w:rsidR="00EC1276">
        <w:rPr>
          <w:noProof/>
        </w:rPr>
        <w:drawing>
          <wp:inline distT="0" distB="0" distL="0" distR="0" wp14:anchorId="6BCCDDC0" wp14:editId="2D6400CB">
            <wp:extent cx="1801633" cy="4016934"/>
            <wp:effectExtent l="0" t="0" r="8255" b="3175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01633" cy="401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5C199" w14:textId="77777777" w:rsidR="00D47A3F" w:rsidRDefault="00D47A3F" w:rsidP="00F27B9D"/>
    <w:p w14:paraId="3AA875D5" w14:textId="77777777" w:rsidR="00BB5DA8" w:rsidRDefault="00BB5DA8" w:rsidP="00F27B9D"/>
    <w:p w14:paraId="56B1AA39" w14:textId="77777777" w:rsidR="00BB5DA8" w:rsidRDefault="00BB5DA8" w:rsidP="00F27B9D"/>
    <w:p w14:paraId="319A10B4" w14:textId="77777777" w:rsidR="00BB5DA8" w:rsidRDefault="00BB5DA8" w:rsidP="00F27B9D"/>
    <w:p w14:paraId="00A8EB7E" w14:textId="77777777" w:rsidR="00BB5DA8" w:rsidRDefault="00BB5DA8" w:rsidP="00F27B9D"/>
    <w:p w14:paraId="319CB1A7" w14:textId="77777777" w:rsidR="00BB5DA8" w:rsidRDefault="00BB5DA8" w:rsidP="00F27B9D"/>
    <w:p w14:paraId="47ABB359" w14:textId="77777777" w:rsidR="00BB5DA8" w:rsidRDefault="00BB5DA8" w:rsidP="00F27B9D"/>
    <w:p w14:paraId="6D991A0D" w14:textId="77777777" w:rsidR="00BB5DA8" w:rsidRDefault="00BB5DA8" w:rsidP="00F27B9D"/>
    <w:p w14:paraId="1E3A602A" w14:textId="77777777" w:rsidR="00BB5DA8" w:rsidRDefault="00BB5DA8" w:rsidP="00F27B9D"/>
    <w:p w14:paraId="391F30F5" w14:textId="77777777" w:rsidR="00BB5DA8" w:rsidRDefault="00BB5DA8" w:rsidP="00F27B9D"/>
    <w:p w14:paraId="2C2764A4" w14:textId="77777777" w:rsidR="00DA423C" w:rsidRDefault="00DA423C" w:rsidP="00F27B9D"/>
    <w:p w14:paraId="19E055C5" w14:textId="1D367FEB" w:rsidR="00A163BF" w:rsidRDefault="00F27B9D" w:rsidP="00F27B9D">
      <w:r>
        <w:lastRenderedPageBreak/>
        <w:t>1</w:t>
      </w:r>
      <w:r w:rsidR="002855DF">
        <w:t>2</w:t>
      </w:r>
      <w:r>
        <w:t>.</w:t>
      </w:r>
      <w:r w:rsidR="000C2AA6">
        <w:t xml:space="preserve"> </w:t>
      </w:r>
      <w:r>
        <w:t xml:space="preserve">When you are ready to place your order, click </w:t>
      </w:r>
      <w:proofErr w:type="gramStart"/>
      <w:r>
        <w:t xml:space="preserve">the  </w:t>
      </w:r>
      <w:r w:rsidR="009D7F1B">
        <w:t>“</w:t>
      </w:r>
      <w:proofErr w:type="gramEnd"/>
      <w:r>
        <w:t>Proceed to checkout” button.  If you have additional items to order, click the “Continue Shopping” button.</w:t>
      </w:r>
      <w:r w:rsidR="001F256C">
        <w:t xml:space="preserve"> </w:t>
      </w:r>
    </w:p>
    <w:p w14:paraId="7DF8C738" w14:textId="07E90C76" w:rsidR="00305147" w:rsidRDefault="002E265C" w:rsidP="00F27B9D">
      <w:r>
        <w:t xml:space="preserve">If you </w:t>
      </w:r>
      <w:r w:rsidR="002B6721">
        <w:t xml:space="preserve">click the </w:t>
      </w:r>
      <w:r>
        <w:t>“</w:t>
      </w:r>
      <w:r w:rsidR="001133E6">
        <w:t>Proceeding to checkou</w:t>
      </w:r>
      <w:r w:rsidR="009024CD">
        <w:t>t</w:t>
      </w:r>
      <w:r>
        <w:t>”</w:t>
      </w:r>
      <w:r w:rsidR="001133E6">
        <w:t xml:space="preserve"> </w:t>
      </w:r>
      <w:r w:rsidR="009024CD">
        <w:t xml:space="preserve">button, </w:t>
      </w:r>
      <w:r>
        <w:t xml:space="preserve">you will </w:t>
      </w:r>
      <w:r w:rsidR="00DE4839">
        <w:t xml:space="preserve">be taken to the </w:t>
      </w:r>
      <w:r w:rsidR="001133E6">
        <w:t xml:space="preserve">“My Approvals” page. By doing this, </w:t>
      </w:r>
      <w:r w:rsidR="001133E6" w:rsidRPr="008B3270">
        <w:rPr>
          <w:b/>
          <w:bCs/>
        </w:rPr>
        <w:t xml:space="preserve">Gale will be alerted </w:t>
      </w:r>
      <w:r w:rsidR="00373AF5" w:rsidRPr="008B3270">
        <w:rPr>
          <w:b/>
          <w:bCs/>
        </w:rPr>
        <w:t>that we need to review and approve your order.</w:t>
      </w:r>
      <w:r w:rsidR="00373AF5">
        <w:t xml:space="preserve"> </w:t>
      </w:r>
      <w:r w:rsidR="009B605E">
        <w:t>Notice the</w:t>
      </w:r>
      <w:r w:rsidR="00305147">
        <w:t xml:space="preserve"> “O</w:t>
      </w:r>
      <w:r w:rsidR="009B605E">
        <w:t>rder</w:t>
      </w:r>
      <w:r w:rsidR="00305147">
        <w:t>”</w:t>
      </w:r>
      <w:r w:rsidR="009B605E">
        <w:t xml:space="preserve"> button is not clickable </w:t>
      </w:r>
      <w:proofErr w:type="gramStart"/>
      <w:r w:rsidR="009B605E">
        <w:t>at this time</w:t>
      </w:r>
      <w:proofErr w:type="gramEnd"/>
      <w:r w:rsidR="009B605E">
        <w:t xml:space="preserve">. </w:t>
      </w:r>
    </w:p>
    <w:p w14:paraId="1B374D38" w14:textId="77777777" w:rsidR="00A163BF" w:rsidRDefault="00A163BF" w:rsidP="00F27B9D"/>
    <w:p w14:paraId="00C75065" w14:textId="4A4A07C6" w:rsidR="00A163BF" w:rsidRDefault="001F256C" w:rsidP="00F27B9D">
      <w:r>
        <w:rPr>
          <w:noProof/>
        </w:rPr>
        <w:drawing>
          <wp:inline distT="0" distB="0" distL="0" distR="0" wp14:anchorId="15192334" wp14:editId="764A26C3">
            <wp:extent cx="5943600" cy="20973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426D" w14:textId="77777777" w:rsidR="00A163BF" w:rsidRDefault="00A163BF" w:rsidP="00F27B9D"/>
    <w:p w14:paraId="5DE7606E" w14:textId="77777777" w:rsidR="00C45769" w:rsidRDefault="00C45769" w:rsidP="00F27B9D"/>
    <w:p w14:paraId="7CCDA1B3" w14:textId="77777777" w:rsidR="00C45769" w:rsidRDefault="00C45769" w:rsidP="00F27B9D"/>
    <w:p w14:paraId="6683DFD0" w14:textId="4C9F5E26" w:rsidR="00C45769" w:rsidRDefault="00066061" w:rsidP="00C45769">
      <w:r>
        <w:t xml:space="preserve">13. </w:t>
      </w:r>
      <w:r w:rsidR="00C45769">
        <w:t xml:space="preserve">Gale will review and approve your order within a 24 </w:t>
      </w:r>
      <w:proofErr w:type="spellStart"/>
      <w:r w:rsidR="00C45769">
        <w:t>hr</w:t>
      </w:r>
      <w:proofErr w:type="spellEnd"/>
      <w:r w:rsidR="00C45769">
        <w:t xml:space="preserve"> period or sooner. You will receive an email </w:t>
      </w:r>
      <w:r w:rsidR="007029B8">
        <w:t>when</w:t>
      </w:r>
      <w:r w:rsidR="00C45769">
        <w:t xml:space="preserve"> your order has been </w:t>
      </w:r>
      <w:r w:rsidR="00A1289D">
        <w:t>“A</w:t>
      </w:r>
      <w:r w:rsidR="00C45769">
        <w:t>pproved</w:t>
      </w:r>
      <w:r w:rsidR="00A1289D">
        <w:t xml:space="preserve">!” </w:t>
      </w:r>
      <w:r w:rsidR="00C45769">
        <w:t xml:space="preserve">To complete your order, </w:t>
      </w:r>
      <w:r w:rsidR="008C25AC">
        <w:t>click on the link in the email or return to</w:t>
      </w:r>
      <w:r w:rsidR="00817139">
        <w:t xml:space="preserve"> the</w:t>
      </w:r>
      <w:r w:rsidR="008C25AC">
        <w:t xml:space="preserve"> </w:t>
      </w:r>
      <w:r w:rsidR="007A49BC">
        <w:t xml:space="preserve">“my-orders” </w:t>
      </w:r>
      <w:r w:rsidR="00C45769">
        <w:t xml:space="preserve">page in your account. Click the “Order” button. </w:t>
      </w:r>
    </w:p>
    <w:p w14:paraId="4F074F8E" w14:textId="39BDDC13" w:rsidR="00C45769" w:rsidRDefault="00A1289D" w:rsidP="00F27B9D">
      <w:r>
        <w:rPr>
          <w:noProof/>
        </w:rPr>
        <w:drawing>
          <wp:inline distT="0" distB="0" distL="0" distR="0" wp14:anchorId="43B090E1" wp14:editId="67B2E89E">
            <wp:extent cx="5720592" cy="1170245"/>
            <wp:effectExtent l="0" t="0" r="0" b="0"/>
            <wp:docPr id="4" name="Picture 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hap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0592" cy="117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AA49B" w14:textId="77777777" w:rsidR="00A163BF" w:rsidRDefault="00A163BF" w:rsidP="00F27B9D"/>
    <w:p w14:paraId="6049F28F" w14:textId="77777777" w:rsidR="004C36B7" w:rsidRDefault="00437A9E" w:rsidP="00F27B9D">
      <w:r>
        <w:t xml:space="preserve"> </w:t>
      </w:r>
    </w:p>
    <w:p w14:paraId="50E13604" w14:textId="77777777" w:rsidR="004C36B7" w:rsidRDefault="004C36B7" w:rsidP="00F27B9D"/>
    <w:p w14:paraId="7C488CBA" w14:textId="77777777" w:rsidR="004C36B7" w:rsidRDefault="004C36B7" w:rsidP="00F27B9D"/>
    <w:p w14:paraId="222A6FC8" w14:textId="77777777" w:rsidR="004C36B7" w:rsidRDefault="004C36B7" w:rsidP="00F27B9D"/>
    <w:p w14:paraId="4BAB7B7E" w14:textId="77777777" w:rsidR="004C36B7" w:rsidRDefault="004C36B7" w:rsidP="00F27B9D"/>
    <w:p w14:paraId="3C2F13A4" w14:textId="510F1BD4" w:rsidR="00D47A3F" w:rsidRDefault="00622CF5" w:rsidP="00F27B9D">
      <w:r>
        <w:lastRenderedPageBreak/>
        <w:t>1</w:t>
      </w:r>
      <w:r w:rsidR="00CD2B58">
        <w:t>4</w:t>
      </w:r>
      <w:r>
        <w:t xml:space="preserve">. </w:t>
      </w:r>
      <w:proofErr w:type="gramStart"/>
      <w:r w:rsidR="00F27B9D">
        <w:t>Next</w:t>
      </w:r>
      <w:r>
        <w:t xml:space="preserve">, </w:t>
      </w:r>
      <w:r w:rsidR="00F27B9D">
        <w:t xml:space="preserve"> add</w:t>
      </w:r>
      <w:proofErr w:type="gramEnd"/>
      <w:r w:rsidR="00F27B9D">
        <w:t xml:space="preserve"> your shipping and billing informati</w:t>
      </w:r>
      <w:r w:rsidR="00D47A3F">
        <w:t>on.</w:t>
      </w:r>
    </w:p>
    <w:p w14:paraId="0DFFE0EE" w14:textId="77777777" w:rsidR="000C2AA6" w:rsidRDefault="00F27B9D" w:rsidP="00CE1E42">
      <w:r>
        <w:t xml:space="preserve">. </w:t>
      </w:r>
      <w:r>
        <w:rPr>
          <w:noProof/>
        </w:rPr>
        <w:drawing>
          <wp:inline distT="0" distB="0" distL="0" distR="0" wp14:anchorId="4E67932F" wp14:editId="193DE42C">
            <wp:extent cx="3537491" cy="2334895"/>
            <wp:effectExtent l="0" t="0" r="6350" b="825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94143" cy="23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6643" w14:textId="113DA1B5" w:rsidR="00CE1E42" w:rsidRDefault="001240D4" w:rsidP="00C27A22">
      <w:r>
        <w:t>1</w:t>
      </w:r>
      <w:r w:rsidR="00CD2B58">
        <w:t>5</w:t>
      </w:r>
      <w:r w:rsidR="00855E87">
        <w:t xml:space="preserve">. </w:t>
      </w:r>
      <w:r w:rsidR="00CE1E42">
        <w:t>Then click the “Purchase” button.</w:t>
      </w:r>
    </w:p>
    <w:p w14:paraId="410CE8DD" w14:textId="7C2E4214" w:rsidR="00B62E58" w:rsidRDefault="00F72ECD" w:rsidP="00C27A22">
      <w:r>
        <w:rPr>
          <w:noProof/>
        </w:rPr>
        <w:drawing>
          <wp:inline distT="0" distB="0" distL="0" distR="0" wp14:anchorId="3516B377" wp14:editId="52B11CA0">
            <wp:extent cx="3559629" cy="2756864"/>
            <wp:effectExtent l="0" t="0" r="317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63957" cy="2760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9A40" w14:textId="17D3E197" w:rsidR="001B6A94" w:rsidRDefault="00841AE4" w:rsidP="00C27A22">
      <w:r>
        <w:rPr>
          <w:noProof/>
        </w:rPr>
        <w:lastRenderedPageBreak/>
        <w:drawing>
          <wp:inline distT="0" distB="0" distL="0" distR="0" wp14:anchorId="4C2295B3" wp14:editId="5196C0FC">
            <wp:extent cx="3834348" cy="2922814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44547" cy="293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22E08" w14:textId="3B2CAA05" w:rsidR="00790CA4" w:rsidRDefault="00790CA4" w:rsidP="00C27A22"/>
    <w:p w14:paraId="331ECC19" w14:textId="1F558B3E" w:rsidR="000C2AA6" w:rsidRDefault="00790CA4" w:rsidP="00C27A22">
      <w:r>
        <w:t xml:space="preserve">After </w:t>
      </w:r>
      <w:r w:rsidR="007B6449">
        <w:t>your order is purchased, you</w:t>
      </w:r>
      <w:r w:rsidR="00D25562">
        <w:t xml:space="preserve"> will receiv</w:t>
      </w:r>
      <w:r w:rsidR="006161FB">
        <w:t>e</w:t>
      </w:r>
      <w:r w:rsidR="00D25562">
        <w:t xml:space="preserve"> a co</w:t>
      </w:r>
      <w:r w:rsidR="00437A9E">
        <w:t>nfirmatio</w:t>
      </w:r>
      <w:r w:rsidR="00D25562">
        <w:t>n email</w:t>
      </w:r>
      <w:r w:rsidR="006161FB">
        <w:t xml:space="preserve">. </w:t>
      </w:r>
      <w:r w:rsidR="00BC7CB4">
        <w:t>Orders are process</w:t>
      </w:r>
      <w:r w:rsidR="00437A9E">
        <w:t>ed</w:t>
      </w:r>
      <w:r w:rsidR="00BC7CB4">
        <w:t xml:space="preserve"> and shipped once per week. </w:t>
      </w:r>
      <w:r w:rsidR="000C2AA6">
        <w:t xml:space="preserve"> </w:t>
      </w:r>
    </w:p>
    <w:p w14:paraId="6A466F06" w14:textId="6FD59137" w:rsidR="00211DDE" w:rsidRDefault="000C2AA6" w:rsidP="00C27A22">
      <w:pPr>
        <w:rPr>
          <w:rStyle w:val="Hyperlink"/>
        </w:rPr>
      </w:pPr>
      <w:r>
        <w:t xml:space="preserve"> </w:t>
      </w:r>
      <w:r w:rsidR="00211DDE">
        <w:t xml:space="preserve">If you have any questions about ordering </w:t>
      </w:r>
      <w:proofErr w:type="gramStart"/>
      <w:r w:rsidR="00211DDE">
        <w:t>materials</w:t>
      </w:r>
      <w:proofErr w:type="gramEnd"/>
      <w:r w:rsidR="00211DDE">
        <w:t xml:space="preserve"> please contact </w:t>
      </w:r>
      <w:r w:rsidR="007623B1">
        <w:t xml:space="preserve">Diana </w:t>
      </w:r>
      <w:proofErr w:type="spellStart"/>
      <w:r w:rsidR="007623B1">
        <w:t>Doetzel</w:t>
      </w:r>
      <w:proofErr w:type="spellEnd"/>
      <w:r w:rsidR="007623B1">
        <w:t xml:space="preserve"> at </w:t>
      </w:r>
      <w:hyperlink r:id="rId27" w:history="1">
        <w:r w:rsidR="00437A9E" w:rsidRPr="007C1292">
          <w:rPr>
            <w:rStyle w:val="Hyperlink"/>
          </w:rPr>
          <w:t>diana.doetzel@cengage</w:t>
        </w:r>
      </w:hyperlink>
      <w:r w:rsidR="007623B1">
        <w:t xml:space="preserve"> or </w:t>
      </w:r>
      <w:r w:rsidR="00211DDE">
        <w:t xml:space="preserve">Kimberly Martin at </w:t>
      </w:r>
      <w:hyperlink r:id="rId28" w:history="1">
        <w:r w:rsidR="007623B1" w:rsidRPr="007C1292">
          <w:rPr>
            <w:rStyle w:val="Hyperlink"/>
          </w:rPr>
          <w:t>kimberly.martin@cengage.com</w:t>
        </w:r>
      </w:hyperlink>
    </w:p>
    <w:p w14:paraId="2E30A788" w14:textId="77777777" w:rsidR="00BC2477" w:rsidRDefault="00BC2477" w:rsidP="00C27A22"/>
    <w:p w14:paraId="2355F668" w14:textId="77777777" w:rsidR="007623B1" w:rsidRDefault="007623B1" w:rsidP="00C27A22"/>
    <w:p w14:paraId="2890F800" w14:textId="77777777" w:rsidR="00735279" w:rsidRDefault="00735279" w:rsidP="007E76D3"/>
    <w:sectPr w:rsidR="00735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E2748"/>
    <w:multiLevelType w:val="hybridMultilevel"/>
    <w:tmpl w:val="9CAC09F6"/>
    <w:lvl w:ilvl="0" w:tplc="7870EA40">
      <w:start w:val="1"/>
      <w:numFmt w:val="decimal"/>
      <w:lvlText w:val="%1."/>
      <w:lvlJc w:val="left"/>
      <w:pPr>
        <w:ind w:left="810" w:hanging="360"/>
      </w:pPr>
      <w:rPr>
        <w:rFonts w:ascii="Din" w:hAnsi="Din" w:hint="default"/>
        <w:b/>
        <w:color w:val="C0000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66D661F2"/>
    <w:multiLevelType w:val="hybridMultilevel"/>
    <w:tmpl w:val="D5328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C1F28"/>
    <w:multiLevelType w:val="hybridMultilevel"/>
    <w:tmpl w:val="717AE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bSwMDKzMDE0NLFQ0lEKTi0uzszPAykwrQUA9E8yeiwAAAA="/>
  </w:docVars>
  <w:rsids>
    <w:rsidRoot w:val="002E1874"/>
    <w:rsid w:val="00013663"/>
    <w:rsid w:val="00066061"/>
    <w:rsid w:val="00072E7A"/>
    <w:rsid w:val="00084E78"/>
    <w:rsid w:val="000C2AA6"/>
    <w:rsid w:val="000D651A"/>
    <w:rsid w:val="000E05C9"/>
    <w:rsid w:val="000E20D4"/>
    <w:rsid w:val="000E2A2F"/>
    <w:rsid w:val="0010565A"/>
    <w:rsid w:val="001133E6"/>
    <w:rsid w:val="001240D4"/>
    <w:rsid w:val="00131C6C"/>
    <w:rsid w:val="00144C27"/>
    <w:rsid w:val="00155D9C"/>
    <w:rsid w:val="00166C0F"/>
    <w:rsid w:val="001728C2"/>
    <w:rsid w:val="0018668C"/>
    <w:rsid w:val="001A632A"/>
    <w:rsid w:val="001B6A94"/>
    <w:rsid w:val="001C259B"/>
    <w:rsid w:val="001C6883"/>
    <w:rsid w:val="001D3642"/>
    <w:rsid w:val="001D410F"/>
    <w:rsid w:val="001F256C"/>
    <w:rsid w:val="00211DDE"/>
    <w:rsid w:val="00253D0B"/>
    <w:rsid w:val="0025467F"/>
    <w:rsid w:val="002855DF"/>
    <w:rsid w:val="00286E8C"/>
    <w:rsid w:val="00296286"/>
    <w:rsid w:val="002A556D"/>
    <w:rsid w:val="002A59DD"/>
    <w:rsid w:val="002B6721"/>
    <w:rsid w:val="002E1874"/>
    <w:rsid w:val="002E265C"/>
    <w:rsid w:val="002F737C"/>
    <w:rsid w:val="00305147"/>
    <w:rsid w:val="00316413"/>
    <w:rsid w:val="00340822"/>
    <w:rsid w:val="00340ABC"/>
    <w:rsid w:val="003506C4"/>
    <w:rsid w:val="003605DC"/>
    <w:rsid w:val="00373636"/>
    <w:rsid w:val="00373AF5"/>
    <w:rsid w:val="003872CB"/>
    <w:rsid w:val="00391B95"/>
    <w:rsid w:val="003A60D1"/>
    <w:rsid w:val="003D074B"/>
    <w:rsid w:val="0040250E"/>
    <w:rsid w:val="00420E99"/>
    <w:rsid w:val="00437A9E"/>
    <w:rsid w:val="00441E7D"/>
    <w:rsid w:val="00450D55"/>
    <w:rsid w:val="0047603F"/>
    <w:rsid w:val="00483EC6"/>
    <w:rsid w:val="004B3ACA"/>
    <w:rsid w:val="004C36B7"/>
    <w:rsid w:val="004C6B47"/>
    <w:rsid w:val="004E31C8"/>
    <w:rsid w:val="00507450"/>
    <w:rsid w:val="00564CFF"/>
    <w:rsid w:val="00565F8B"/>
    <w:rsid w:val="0057519F"/>
    <w:rsid w:val="005A08D6"/>
    <w:rsid w:val="005A2814"/>
    <w:rsid w:val="005D3A30"/>
    <w:rsid w:val="005D4F13"/>
    <w:rsid w:val="005D5107"/>
    <w:rsid w:val="005E683A"/>
    <w:rsid w:val="006056AE"/>
    <w:rsid w:val="00610BEF"/>
    <w:rsid w:val="0061110E"/>
    <w:rsid w:val="00613955"/>
    <w:rsid w:val="006161FB"/>
    <w:rsid w:val="00622CF5"/>
    <w:rsid w:val="006506E3"/>
    <w:rsid w:val="00673873"/>
    <w:rsid w:val="00676628"/>
    <w:rsid w:val="00690042"/>
    <w:rsid w:val="00692BCF"/>
    <w:rsid w:val="00694C15"/>
    <w:rsid w:val="006967E3"/>
    <w:rsid w:val="006A3BE1"/>
    <w:rsid w:val="006B3B89"/>
    <w:rsid w:val="006D4154"/>
    <w:rsid w:val="006D5E63"/>
    <w:rsid w:val="006E06D4"/>
    <w:rsid w:val="006E495D"/>
    <w:rsid w:val="006F01CF"/>
    <w:rsid w:val="00701BF1"/>
    <w:rsid w:val="007029B8"/>
    <w:rsid w:val="00734179"/>
    <w:rsid w:val="00735279"/>
    <w:rsid w:val="00740FE0"/>
    <w:rsid w:val="007623B1"/>
    <w:rsid w:val="007714AE"/>
    <w:rsid w:val="00774EC0"/>
    <w:rsid w:val="00776087"/>
    <w:rsid w:val="00777C94"/>
    <w:rsid w:val="00790CA4"/>
    <w:rsid w:val="007A49BC"/>
    <w:rsid w:val="007B435D"/>
    <w:rsid w:val="007B6449"/>
    <w:rsid w:val="007C012A"/>
    <w:rsid w:val="007D0A45"/>
    <w:rsid w:val="007D63ED"/>
    <w:rsid w:val="007E76D3"/>
    <w:rsid w:val="00811DB2"/>
    <w:rsid w:val="00817139"/>
    <w:rsid w:val="008354D0"/>
    <w:rsid w:val="00841AE4"/>
    <w:rsid w:val="008442DF"/>
    <w:rsid w:val="00855E87"/>
    <w:rsid w:val="0086092A"/>
    <w:rsid w:val="0086502E"/>
    <w:rsid w:val="00882242"/>
    <w:rsid w:val="008B3270"/>
    <w:rsid w:val="008C25AC"/>
    <w:rsid w:val="008D37A3"/>
    <w:rsid w:val="008E145F"/>
    <w:rsid w:val="009024CD"/>
    <w:rsid w:val="009163C4"/>
    <w:rsid w:val="0093082B"/>
    <w:rsid w:val="00996046"/>
    <w:rsid w:val="009B605E"/>
    <w:rsid w:val="009D4112"/>
    <w:rsid w:val="009D7F1B"/>
    <w:rsid w:val="009E57C0"/>
    <w:rsid w:val="00A1289D"/>
    <w:rsid w:val="00A163BF"/>
    <w:rsid w:val="00A76DB0"/>
    <w:rsid w:val="00AC1E73"/>
    <w:rsid w:val="00AD55A3"/>
    <w:rsid w:val="00AD616A"/>
    <w:rsid w:val="00AE77F4"/>
    <w:rsid w:val="00AF0D42"/>
    <w:rsid w:val="00B356F3"/>
    <w:rsid w:val="00B57FC0"/>
    <w:rsid w:val="00B60408"/>
    <w:rsid w:val="00B62E58"/>
    <w:rsid w:val="00B650EA"/>
    <w:rsid w:val="00B651BF"/>
    <w:rsid w:val="00B67DB1"/>
    <w:rsid w:val="00B75235"/>
    <w:rsid w:val="00B811B3"/>
    <w:rsid w:val="00BB21BA"/>
    <w:rsid w:val="00BB5DA8"/>
    <w:rsid w:val="00BC2477"/>
    <w:rsid w:val="00BC7CB4"/>
    <w:rsid w:val="00C04EA3"/>
    <w:rsid w:val="00C27A22"/>
    <w:rsid w:val="00C45769"/>
    <w:rsid w:val="00C81A10"/>
    <w:rsid w:val="00CA7E11"/>
    <w:rsid w:val="00CC02C8"/>
    <w:rsid w:val="00CD288E"/>
    <w:rsid w:val="00CD2B58"/>
    <w:rsid w:val="00CE1E42"/>
    <w:rsid w:val="00D034BC"/>
    <w:rsid w:val="00D25562"/>
    <w:rsid w:val="00D27051"/>
    <w:rsid w:val="00D47A3F"/>
    <w:rsid w:val="00D651D5"/>
    <w:rsid w:val="00D667D4"/>
    <w:rsid w:val="00D75BF0"/>
    <w:rsid w:val="00D83449"/>
    <w:rsid w:val="00DA3285"/>
    <w:rsid w:val="00DA3402"/>
    <w:rsid w:val="00DA423C"/>
    <w:rsid w:val="00DC2B6D"/>
    <w:rsid w:val="00DE2067"/>
    <w:rsid w:val="00DE4839"/>
    <w:rsid w:val="00DF0F8D"/>
    <w:rsid w:val="00E44346"/>
    <w:rsid w:val="00E4693B"/>
    <w:rsid w:val="00E97418"/>
    <w:rsid w:val="00EC1276"/>
    <w:rsid w:val="00EC6DC8"/>
    <w:rsid w:val="00EE22A7"/>
    <w:rsid w:val="00EE44DB"/>
    <w:rsid w:val="00EE5CAB"/>
    <w:rsid w:val="00EF606D"/>
    <w:rsid w:val="00F118F5"/>
    <w:rsid w:val="00F12173"/>
    <w:rsid w:val="00F21275"/>
    <w:rsid w:val="00F27B9D"/>
    <w:rsid w:val="00F306E5"/>
    <w:rsid w:val="00F30DE3"/>
    <w:rsid w:val="00F42C9C"/>
    <w:rsid w:val="00F637F3"/>
    <w:rsid w:val="00F64DE2"/>
    <w:rsid w:val="00F72ECD"/>
    <w:rsid w:val="00F75B9D"/>
    <w:rsid w:val="00F84E2E"/>
    <w:rsid w:val="00F86D63"/>
    <w:rsid w:val="00F92B8F"/>
    <w:rsid w:val="00FA101F"/>
    <w:rsid w:val="00FB3450"/>
    <w:rsid w:val="00FD61C6"/>
    <w:rsid w:val="00FD768C"/>
    <w:rsid w:val="00FE3602"/>
    <w:rsid w:val="00FE72F2"/>
    <w:rsid w:val="58D8274D"/>
    <w:rsid w:val="6682F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79B23"/>
  <w15:chartTrackingRefBased/>
  <w15:docId w15:val="{ABD6A592-C7B0-4161-AA82-C76DEF99D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8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18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8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5B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5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hyperlink" Target="https://gale.motownpress.com/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mailto:kimberly.martin@cengage.com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mailto:diana.doetzel@cengage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213DF-6503-4C41-B9A1-E7622C27E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572</Words>
  <Characters>3266</Characters>
  <Application>Microsoft Office Word</Application>
  <DocSecurity>4</DocSecurity>
  <Lines>27</Lines>
  <Paragraphs>7</Paragraphs>
  <ScaleCrop>false</ScaleCrop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 (Gale)</dc:creator>
  <cp:keywords/>
  <dc:description/>
  <cp:lastModifiedBy>Everett, Allie</cp:lastModifiedBy>
  <cp:revision>2</cp:revision>
  <dcterms:created xsi:type="dcterms:W3CDTF">2022-05-04T12:27:00Z</dcterms:created>
  <dcterms:modified xsi:type="dcterms:W3CDTF">2022-05-04T12:27:00Z</dcterms:modified>
</cp:coreProperties>
</file>